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BBC" w:rsidRPr="0003680B" w:rsidRDefault="00BA1BBC" w:rsidP="0003680B">
      <w:pPr>
        <w:pStyle w:val="Nagwek1"/>
        <w:spacing w:line="360" w:lineRule="auto"/>
        <w:jc w:val="both"/>
        <w:rPr>
          <w:b/>
          <w:color w:val="auto"/>
        </w:rPr>
      </w:pPr>
      <w:r w:rsidRPr="00BA1BBC">
        <w:rPr>
          <w:b/>
          <w:color w:val="auto"/>
        </w:rPr>
        <w:t>Z</w:t>
      </w:r>
      <w:r w:rsidR="00432021" w:rsidRPr="00BA1BBC">
        <w:rPr>
          <w:b/>
          <w:color w:val="auto"/>
        </w:rPr>
        <w:t xml:space="preserve"> Polski i całego świata: międzynarodowa firma informatyczna SOFTSWISS zebrała w Turcji ponad 1500 współpracowników, aby omówić wartości i podzielić się doświadczeniem</w:t>
      </w:r>
      <w:bookmarkStart w:id="0" w:name="_GoBack"/>
      <w:bookmarkEnd w:id="0"/>
    </w:p>
    <w:p w:rsidR="002C7BE8" w:rsidRPr="00BA1BBC" w:rsidRDefault="00432021" w:rsidP="008D22E7">
      <w:pPr>
        <w:spacing w:line="360" w:lineRule="auto"/>
        <w:jc w:val="both"/>
        <w:rPr>
          <w:b/>
        </w:rPr>
      </w:pPr>
      <w:r w:rsidRPr="00BA1BBC">
        <w:rPr>
          <w:b/>
        </w:rPr>
        <w:t>Międzynarodowa firma informatyczna SOFTSWISS zorganizowała globalne spotkanie swoich pracowników</w:t>
      </w:r>
      <w:r w:rsidR="002C7BE8" w:rsidRPr="00BA1BBC">
        <w:rPr>
          <w:b/>
        </w:rPr>
        <w:t>, którzy mieszkają i pracują</w:t>
      </w:r>
      <w:r w:rsidRPr="00BA1BBC">
        <w:rPr>
          <w:b/>
        </w:rPr>
        <w:t xml:space="preserve"> na całym świecie</w:t>
      </w:r>
      <w:r w:rsidR="002C7BE8" w:rsidRPr="00BA1BBC">
        <w:rPr>
          <w:b/>
        </w:rPr>
        <w:t>. Spotkanie odbyło się</w:t>
      </w:r>
      <w:r w:rsidRPr="00BA1BBC">
        <w:rPr>
          <w:b/>
        </w:rPr>
        <w:t xml:space="preserve"> na tureckim wybrzeżu </w:t>
      </w:r>
      <w:r w:rsidR="002C7BE8" w:rsidRPr="00BA1BBC">
        <w:rPr>
          <w:b/>
        </w:rPr>
        <w:t xml:space="preserve">w pobliżu miejscowości </w:t>
      </w:r>
      <w:r w:rsidRPr="00BA1BBC">
        <w:rPr>
          <w:b/>
        </w:rPr>
        <w:t xml:space="preserve">Antalya. Około 1500 profesjonalistów </w:t>
      </w:r>
      <w:r w:rsidR="002C7BE8" w:rsidRPr="00BA1BBC">
        <w:rPr>
          <w:b/>
        </w:rPr>
        <w:t xml:space="preserve">z 40 krajów </w:t>
      </w:r>
      <w:r w:rsidRPr="00BA1BBC">
        <w:rPr>
          <w:b/>
        </w:rPr>
        <w:t xml:space="preserve">przyleciało nad morze </w:t>
      </w:r>
      <w:r w:rsidR="00BA1BBC" w:rsidRPr="00BA1BBC">
        <w:rPr>
          <w:b/>
        </w:rPr>
        <w:t>na trzydniowy event</w:t>
      </w:r>
      <w:r w:rsidRPr="00BA1BBC">
        <w:rPr>
          <w:b/>
        </w:rPr>
        <w:t xml:space="preserve"> </w:t>
      </w:r>
      <w:proofErr w:type="spellStart"/>
      <w:r w:rsidRPr="00BA1BBC">
        <w:rPr>
          <w:b/>
        </w:rPr>
        <w:t>Values</w:t>
      </w:r>
      <w:proofErr w:type="spellEnd"/>
      <w:r w:rsidRPr="00BA1BBC">
        <w:rPr>
          <w:b/>
        </w:rPr>
        <w:t xml:space="preserve"> F</w:t>
      </w:r>
      <w:r w:rsidR="00BA1BBC" w:rsidRPr="00BA1BBC">
        <w:rPr>
          <w:b/>
        </w:rPr>
        <w:t>est, który</w:t>
      </w:r>
      <w:r w:rsidRPr="00BA1BBC">
        <w:rPr>
          <w:b/>
        </w:rPr>
        <w:t xml:space="preserve"> był</w:t>
      </w:r>
      <w:r w:rsidR="002C7BE8" w:rsidRPr="00BA1BBC">
        <w:rPr>
          <w:b/>
        </w:rPr>
        <w:t xml:space="preserve"> poświęcon</w:t>
      </w:r>
      <w:r w:rsidR="00BA1BBC" w:rsidRPr="00BA1BBC">
        <w:rPr>
          <w:b/>
        </w:rPr>
        <w:t>y</w:t>
      </w:r>
      <w:r w:rsidRPr="00BA1BBC">
        <w:rPr>
          <w:b/>
        </w:rPr>
        <w:t xml:space="preserve"> wartościom firmy. Dla pracowników zespołu IT jest to okazja do osobistego poznania się, komunikacji na tematy zawodowe, wymiany doświadczeń i spędzenia czasu w nieformalnej atmosferze z kolegami, którzy najczęściej widzą się tylko na ekranach monitorów podczas spotkań roboczych.</w:t>
      </w:r>
    </w:p>
    <w:p w:rsidR="002C7BE8" w:rsidRDefault="002C7BE8" w:rsidP="008D22E7">
      <w:pPr>
        <w:spacing w:line="360" w:lineRule="auto"/>
        <w:jc w:val="both"/>
      </w:pPr>
      <w:r w:rsidRPr="002C7BE8">
        <w:t xml:space="preserve">Globalny producent oprogramowania wielokrotnie podkreślał, że jego pracownicy zawsze mają wybór </w:t>
      </w:r>
      <w:r>
        <w:t>–</w:t>
      </w:r>
      <w:r w:rsidRPr="002C7BE8">
        <w:t xml:space="preserve"> pracować w pełni zdalnie, w wygodnych biurach lub w formacie hybrydowym, łącząc pracę online i offline. </w:t>
      </w:r>
      <w:r>
        <w:t>Pod względem geograficznym zasięg</w:t>
      </w:r>
      <w:r w:rsidRPr="002C7BE8">
        <w:t xml:space="preserve"> specja</w:t>
      </w:r>
      <w:r>
        <w:t>listów SOFTSWISS jest imponujący</w:t>
      </w:r>
      <w:r w:rsidRPr="002C7BE8">
        <w:t xml:space="preserve"> </w:t>
      </w:r>
      <w:r>
        <w:t>–</w:t>
      </w:r>
      <w:r w:rsidRPr="002C7BE8">
        <w:t xml:space="preserve"> Malta, Gruzja, Bułgaria, Zjednoczone Emiraty Arabskie, Meksyk, Indonezja, Portugalia,</w:t>
      </w:r>
      <w:r>
        <w:t xml:space="preserve"> a także</w:t>
      </w:r>
      <w:r w:rsidRPr="002C7BE8">
        <w:t xml:space="preserve"> Polska, gdzie otwarto dwa centra rozwoju </w:t>
      </w:r>
      <w:r>
        <w:t>–</w:t>
      </w:r>
      <w:r w:rsidRPr="002C7BE8">
        <w:t xml:space="preserve"> w Poznaniu i Warszawie. Dlatego </w:t>
      </w:r>
      <w:r>
        <w:t>też tego typu</w:t>
      </w:r>
      <w:r w:rsidRPr="002C7BE8">
        <w:t xml:space="preserve"> globalne spotkania z kolegami stały się tradycją. To już drugi wyjazd w tym roku, wiosną ponad 1000 pracowników SOFTSWISS spędziło cztery dni w słynnym mieście drapaczy chmur</w:t>
      </w:r>
      <w:r>
        <w:t>:</w:t>
      </w:r>
      <w:r w:rsidRPr="002C7BE8">
        <w:t xml:space="preserve"> w Dubaju.</w:t>
      </w:r>
    </w:p>
    <w:p w:rsidR="002C7BE8" w:rsidRDefault="002C7BE8" w:rsidP="008D22E7">
      <w:pPr>
        <w:spacing w:line="360" w:lineRule="auto"/>
        <w:jc w:val="both"/>
      </w:pPr>
      <w:r>
        <w:t>Wiodącym</w:t>
      </w:r>
      <w:r w:rsidRPr="002C7BE8">
        <w:t xml:space="preserve"> tematem </w:t>
      </w:r>
      <w:proofErr w:type="spellStart"/>
      <w:r w:rsidRPr="002C7BE8">
        <w:t>Values</w:t>
      </w:r>
      <w:proofErr w:type="spellEnd"/>
      <w:r w:rsidRPr="002C7BE8">
        <w:t xml:space="preserve"> Fest było pięć wartości firmy. </w:t>
      </w:r>
      <w:proofErr w:type="spellStart"/>
      <w:r w:rsidRPr="002C7BE8">
        <w:rPr>
          <w:lang w:val="en-US"/>
        </w:rPr>
        <w:t>Są</w:t>
      </w:r>
      <w:proofErr w:type="spellEnd"/>
      <w:r w:rsidRPr="002C7BE8">
        <w:rPr>
          <w:lang w:val="en-US"/>
        </w:rPr>
        <w:t xml:space="preserve"> to: </w:t>
      </w:r>
      <w:r w:rsidRPr="002C7BE8">
        <w:rPr>
          <w:i/>
          <w:lang w:val="en-US"/>
        </w:rPr>
        <w:t>We see people</w:t>
      </w:r>
      <w:r w:rsidRPr="002C7BE8">
        <w:rPr>
          <w:lang w:val="en-US"/>
        </w:rPr>
        <w:t xml:space="preserve">, </w:t>
      </w:r>
      <w:r w:rsidRPr="002C7BE8">
        <w:rPr>
          <w:i/>
          <w:lang w:val="en-US"/>
        </w:rPr>
        <w:t>We care</w:t>
      </w:r>
      <w:r w:rsidRPr="002C7BE8">
        <w:rPr>
          <w:lang w:val="en-US"/>
        </w:rPr>
        <w:t xml:space="preserve">, </w:t>
      </w:r>
      <w:r w:rsidRPr="002C7BE8">
        <w:rPr>
          <w:i/>
          <w:lang w:val="en-US"/>
        </w:rPr>
        <w:t>We</w:t>
      </w:r>
      <w:r w:rsidRPr="002C7BE8">
        <w:rPr>
          <w:lang w:val="en-US"/>
        </w:rPr>
        <w:t xml:space="preserve"> </w:t>
      </w:r>
      <w:r w:rsidRPr="002C7BE8">
        <w:rPr>
          <w:i/>
          <w:lang w:val="en-US"/>
        </w:rPr>
        <w:t>embrace</w:t>
      </w:r>
      <w:r w:rsidRPr="002C7BE8">
        <w:rPr>
          <w:lang w:val="en-US"/>
        </w:rPr>
        <w:t xml:space="preserve"> </w:t>
      </w:r>
      <w:r w:rsidRPr="002C7BE8">
        <w:rPr>
          <w:i/>
          <w:lang w:val="en-US"/>
        </w:rPr>
        <w:t>changes</w:t>
      </w:r>
      <w:r w:rsidRPr="002C7BE8">
        <w:rPr>
          <w:lang w:val="en-US"/>
        </w:rPr>
        <w:t xml:space="preserve">, </w:t>
      </w:r>
      <w:r w:rsidRPr="002C7BE8">
        <w:rPr>
          <w:i/>
          <w:lang w:val="en-US"/>
        </w:rPr>
        <w:t>We push for customer success</w:t>
      </w:r>
      <w:r w:rsidRPr="002C7BE8">
        <w:rPr>
          <w:lang w:val="en-US"/>
        </w:rPr>
        <w:t xml:space="preserve">, </w:t>
      </w:r>
      <w:r w:rsidRPr="002C7BE8">
        <w:rPr>
          <w:i/>
          <w:lang w:val="en-US"/>
        </w:rPr>
        <w:t>We excel</w:t>
      </w:r>
      <w:r w:rsidRPr="002C7BE8">
        <w:rPr>
          <w:lang w:val="en-US"/>
        </w:rPr>
        <w:t xml:space="preserve">. </w:t>
      </w:r>
      <w:r>
        <w:t>Wszelkie</w:t>
      </w:r>
      <w:r w:rsidRPr="002C7BE8">
        <w:t xml:space="preserve"> działania zostały zorganizowane z myślą o </w:t>
      </w:r>
      <w:r>
        <w:t>wymienionych</w:t>
      </w:r>
      <w:r w:rsidRPr="002C7BE8">
        <w:t xml:space="preserve"> koncepcjach, w tym </w:t>
      </w:r>
      <w:r>
        <w:t xml:space="preserve">także </w:t>
      </w:r>
      <w:r w:rsidRPr="002C7BE8">
        <w:t xml:space="preserve">konferencja korporacyjna, podczas której każdy, kto chciał podzielić się </w:t>
      </w:r>
      <w:r w:rsidR="00BA1BBC">
        <w:t xml:space="preserve">swoją wiedzą </w:t>
      </w:r>
      <w:r w:rsidRPr="002C7BE8">
        <w:t xml:space="preserve">z kolegami, mógł </w:t>
      </w:r>
      <w:r>
        <w:t>wejść w buty mówcy</w:t>
      </w:r>
      <w:r w:rsidRPr="002C7BE8">
        <w:t xml:space="preserve"> na dużej scenie. Wystąpienia na tematy techniczne poruszały kwestie bezpieczeństwa i umiejętności zawodowych programistów. </w:t>
      </w:r>
      <w:r w:rsidR="00C309D0">
        <w:t>Natomiast</w:t>
      </w:r>
      <w:r w:rsidRPr="002C7BE8">
        <w:t xml:space="preserve"> ogólny blok konferencji poświęcony był dyskusji na temat umiejętności miękkich. Mówiono </w:t>
      </w:r>
      <w:r w:rsidR="00C309D0">
        <w:t>przykładowo</w:t>
      </w:r>
      <w:r w:rsidRPr="002C7BE8">
        <w:t xml:space="preserve"> o niewykorzystanym potencjale generatywnej sztucznej inteligencji: korzyściach biznesowych, kluczowych trendach i możliwościach </w:t>
      </w:r>
      <w:proofErr w:type="spellStart"/>
      <w:r w:rsidRPr="002C7BE8">
        <w:t>monetyzacji</w:t>
      </w:r>
      <w:proofErr w:type="spellEnd"/>
      <w:r w:rsidRPr="002C7BE8">
        <w:t>, drodze do wspólnego sukcesu, badaniach UX w celu poprawy jakości produktu, tworzeniu treści na LinkedI</w:t>
      </w:r>
      <w:r w:rsidR="00C309D0">
        <w:t>n, zasadach zarządzania czasem, a także</w:t>
      </w:r>
      <w:r w:rsidRPr="002C7BE8">
        <w:t xml:space="preserve"> uwalnianiu swojego potencjału.</w:t>
      </w:r>
    </w:p>
    <w:p w:rsidR="00C309D0" w:rsidRDefault="00C309D0" w:rsidP="008D22E7">
      <w:pPr>
        <w:spacing w:line="360" w:lineRule="auto"/>
        <w:jc w:val="both"/>
      </w:pPr>
      <w:r w:rsidRPr="00C309D0">
        <w:lastRenderedPageBreak/>
        <w:t xml:space="preserve">Oprócz programu szkoleniowego, każdy dzień festiwalu był wypełniony </w:t>
      </w:r>
      <w:r>
        <w:t xml:space="preserve">treściami </w:t>
      </w:r>
      <w:r w:rsidR="00BA1BBC">
        <w:t>integracyjnymi</w:t>
      </w:r>
      <w:r w:rsidRPr="00C309D0">
        <w:t xml:space="preserve">, które pomogły zespołowi pracowników </w:t>
      </w:r>
      <w:r>
        <w:t>lepiej zjednoczyć się ze sobą, jak też z</w:t>
      </w:r>
      <w:r w:rsidRPr="00C309D0">
        <w:t xml:space="preserve"> kierownictwem. Na jednej z imprez, na której obowiązywał biały </w:t>
      </w:r>
      <w:proofErr w:type="spellStart"/>
      <w:r w:rsidRPr="00C309D0">
        <w:t>dress</w:t>
      </w:r>
      <w:proofErr w:type="spellEnd"/>
      <w:r w:rsidRPr="00C309D0">
        <w:t xml:space="preserve"> </w:t>
      </w:r>
      <w:proofErr w:type="spellStart"/>
      <w:r w:rsidRPr="00C309D0">
        <w:t>code</w:t>
      </w:r>
      <w:proofErr w:type="spellEnd"/>
      <w:r w:rsidRPr="00C309D0">
        <w:t xml:space="preserve">, </w:t>
      </w:r>
      <w:r>
        <w:t xml:space="preserve">o atmosferę </w:t>
      </w:r>
      <w:r w:rsidRPr="00C309D0">
        <w:t xml:space="preserve">muzyczną </w:t>
      </w:r>
      <w:r>
        <w:t>zadbali sami</w:t>
      </w:r>
      <w:r w:rsidRPr="00C309D0">
        <w:t xml:space="preserve"> pracownicy firmy, którzy lubią </w:t>
      </w:r>
      <w:r>
        <w:t>zajmować się didżejką</w:t>
      </w:r>
      <w:r w:rsidRPr="00C309D0">
        <w:t xml:space="preserve">. Nawet założyciel SOFTSWISS Ivan </w:t>
      </w:r>
      <w:proofErr w:type="spellStart"/>
      <w:r w:rsidRPr="00C309D0">
        <w:t>Montik</w:t>
      </w:r>
      <w:proofErr w:type="spellEnd"/>
      <w:r w:rsidRPr="00C309D0">
        <w:t xml:space="preserve"> stanął za </w:t>
      </w:r>
      <w:r>
        <w:t>pulpitem</w:t>
      </w:r>
      <w:r w:rsidR="00BA1BBC">
        <w:t>, a wieczór</w:t>
      </w:r>
      <w:r w:rsidRPr="00C309D0">
        <w:t xml:space="preserve"> w bieli zakończyły światowe gwiazdy </w:t>
      </w:r>
      <w:r>
        <w:t xml:space="preserve">z zespołu </w:t>
      </w:r>
      <w:r w:rsidRPr="00C309D0">
        <w:t xml:space="preserve">Global </w:t>
      </w:r>
      <w:proofErr w:type="spellStart"/>
      <w:r w:rsidRPr="00C309D0">
        <w:t>Deejays</w:t>
      </w:r>
      <w:proofErr w:type="spellEnd"/>
      <w:r w:rsidRPr="00C309D0">
        <w:t>. Trzydniowy festiwal zak</w:t>
      </w:r>
      <w:r w:rsidR="00BA1BBC">
        <w:t xml:space="preserve">ończył się pięknym, przytulnym zebraniem </w:t>
      </w:r>
      <w:r w:rsidRPr="00C309D0">
        <w:t xml:space="preserve">na plaży przy ognisku i dźwiękach </w:t>
      </w:r>
      <w:r w:rsidR="003B1649" w:rsidRPr="00C309D0">
        <w:t xml:space="preserve">koncertu </w:t>
      </w:r>
      <w:r w:rsidRPr="00C309D0">
        <w:t>akustycznego.</w:t>
      </w:r>
    </w:p>
    <w:p w:rsidR="003B1649" w:rsidRDefault="008D22E7" w:rsidP="008D22E7">
      <w:pPr>
        <w:spacing w:line="360" w:lineRule="auto"/>
        <w:jc w:val="both"/>
      </w:pPr>
      <w:r>
        <w:t>–</w:t>
      </w:r>
      <w:r w:rsidR="003B1649">
        <w:t xml:space="preserve"> W naszej firmie na całym świecie zatrudnionych jest ponad 2000 pracowników, a jedna czwarta z nich pracuje w polskich biurach, gdyż jest to dla nas priorytetowy rynek. Specjaliści SOFTSWISS są przedstawicielami różnych kultur i narodowości, mieszkają w różnych stronach świata. </w:t>
      </w:r>
      <w:r w:rsidR="003B1649" w:rsidRPr="003B1649">
        <w:t xml:space="preserve">Łączy nas nie tylko wspólna praca zawodowa, ale także wartości, o których tak </w:t>
      </w:r>
      <w:r w:rsidR="003B1649">
        <w:t>dużo</w:t>
      </w:r>
      <w:r w:rsidR="003B1649" w:rsidRPr="003B1649">
        <w:t xml:space="preserve"> rozmawialiśmy podczas spotkania w Turcji. Każda z nich ma głębokie znaczenie. Są fundamentem i drogowskazem zarówno dla obecnego zespołu, jak i dla potencjalnych pracowników. Z tymi przesłan</w:t>
      </w:r>
      <w:r>
        <w:t>iami żyjemy każdego dnia pracy, świadcząc</w:t>
      </w:r>
      <w:r w:rsidR="003B1649" w:rsidRPr="003B1649">
        <w:t xml:space="preserve"> usługi dla naszych klientów na rynku IT" </w:t>
      </w:r>
      <w:r>
        <w:t>–</w:t>
      </w:r>
      <w:r w:rsidR="003B1649" w:rsidRPr="003B1649">
        <w:t xml:space="preserve"> mówi Valentina </w:t>
      </w:r>
      <w:proofErr w:type="spellStart"/>
      <w:r w:rsidR="003B1649" w:rsidRPr="003B1649">
        <w:t>Bagniya</w:t>
      </w:r>
      <w:proofErr w:type="spellEnd"/>
      <w:r w:rsidR="003B1649" w:rsidRPr="003B1649">
        <w:t>, Dyrektor Marketingu w SOFTSWISS.</w:t>
      </w:r>
    </w:p>
    <w:p w:rsidR="008D22E7" w:rsidRDefault="008D22E7" w:rsidP="008D22E7">
      <w:pPr>
        <w:spacing w:line="360" w:lineRule="auto"/>
        <w:jc w:val="both"/>
      </w:pPr>
      <w:r w:rsidRPr="008D22E7">
        <w:t xml:space="preserve">Wielu pracowników mogło wziąć udział w </w:t>
      </w:r>
      <w:proofErr w:type="spellStart"/>
      <w:r w:rsidRPr="008D22E7">
        <w:t>Values</w:t>
      </w:r>
      <w:proofErr w:type="spellEnd"/>
      <w:r w:rsidRPr="008D22E7">
        <w:t xml:space="preserve"> Fest praktycznie bez odrywania się od swoich </w:t>
      </w:r>
      <w:r>
        <w:t xml:space="preserve">obowiązków </w:t>
      </w:r>
      <w:r w:rsidRPr="008D22E7">
        <w:t xml:space="preserve">zawodowych. </w:t>
      </w:r>
      <w:r>
        <w:t>Z myślą o firmowym zespole wsparcia z</w:t>
      </w:r>
      <w:r w:rsidRPr="008D22E7">
        <w:t xml:space="preserve">organizowano przestrzeń coworkingową, aby specjaliści mogli nadal szybko odpowiadać na wszystkie pytania pomimo </w:t>
      </w:r>
      <w:r>
        <w:t>napiętego</w:t>
      </w:r>
      <w:r w:rsidRPr="008D22E7">
        <w:t xml:space="preserve"> programu</w:t>
      </w:r>
      <w:r>
        <w:t xml:space="preserve"> </w:t>
      </w:r>
      <w:r w:rsidR="00BA1BBC">
        <w:t>festiwalu.</w:t>
      </w:r>
    </w:p>
    <w:p w:rsidR="008D22E7" w:rsidRDefault="008D22E7" w:rsidP="008D22E7">
      <w:pPr>
        <w:spacing w:line="360" w:lineRule="auto"/>
        <w:jc w:val="both"/>
      </w:pPr>
    </w:p>
    <w:p w:rsidR="008D22E7" w:rsidRDefault="00BA1BBC" w:rsidP="008D22E7">
      <w:pPr>
        <w:pStyle w:val="Nagwek3"/>
        <w:spacing w:line="360" w:lineRule="auto"/>
        <w:jc w:val="both"/>
      </w:pPr>
      <w:r>
        <w:t>Do INFORMACJI</w:t>
      </w:r>
    </w:p>
    <w:p w:rsidR="008D22E7" w:rsidRDefault="008D22E7" w:rsidP="008D22E7">
      <w:pPr>
        <w:spacing w:line="360" w:lineRule="auto"/>
        <w:jc w:val="both"/>
      </w:pPr>
      <w:r w:rsidRPr="00B815BB">
        <w:t>SOFTSWISS to międzynarodowa firma produktowo-technologic</w:t>
      </w:r>
      <w:r>
        <w:t>zna z 15-letnim doświadczeniem, posiadająca oficjalne przedstawicielstwa</w:t>
      </w:r>
      <w:r w:rsidRPr="00B815BB">
        <w:t xml:space="preserve"> w Polsce, na Malcie, w Gruzji i na Białorusi. </w:t>
      </w:r>
      <w:r>
        <w:t>Firma zatrudnia ponad 1400 osób</w:t>
      </w:r>
      <w:r w:rsidRPr="00B815BB">
        <w:t xml:space="preserve">. SOFTSWISS jako pierwszy na świecie stworzył rozwiązanie do pracy z </w:t>
      </w:r>
      <w:proofErr w:type="spellStart"/>
      <w:r w:rsidRPr="00B815BB">
        <w:t>kryptowalutami</w:t>
      </w:r>
      <w:proofErr w:type="spellEnd"/>
      <w:r w:rsidRPr="00B815BB">
        <w:t xml:space="preserve"> w rozrywce online.</w:t>
      </w:r>
    </w:p>
    <w:p w:rsidR="008D22E7" w:rsidRPr="00432021" w:rsidRDefault="008D22E7" w:rsidP="008D22E7">
      <w:pPr>
        <w:spacing w:line="360" w:lineRule="auto"/>
        <w:jc w:val="both"/>
      </w:pPr>
      <w:r w:rsidRPr="00B815BB">
        <w:t xml:space="preserve">W 2022 roku firma otrzymała nagrodę SIGMA Europe </w:t>
      </w:r>
      <w:proofErr w:type="spellStart"/>
      <w:r w:rsidRPr="00B815BB">
        <w:t>Award</w:t>
      </w:r>
      <w:proofErr w:type="spellEnd"/>
      <w:r>
        <w:t xml:space="preserve"> w kategorii „Najlepsze miejsce pracy roku”, a także </w:t>
      </w:r>
      <w:r w:rsidRPr="00B815BB">
        <w:t xml:space="preserve">nagrodę SIGMA CIS </w:t>
      </w:r>
      <w:proofErr w:type="spellStart"/>
      <w:r w:rsidRPr="00B815BB">
        <w:t>Award</w:t>
      </w:r>
      <w:proofErr w:type="spellEnd"/>
      <w:r w:rsidRPr="00B815BB">
        <w:t xml:space="preserve"> </w:t>
      </w:r>
      <w:r>
        <w:t xml:space="preserve">w kategorii </w:t>
      </w:r>
      <w:r w:rsidRPr="00B815BB">
        <w:t xml:space="preserve">Best </w:t>
      </w:r>
      <w:proofErr w:type="spellStart"/>
      <w:r w:rsidRPr="00B815BB">
        <w:t>affiliate</w:t>
      </w:r>
      <w:proofErr w:type="spellEnd"/>
      <w:r w:rsidRPr="00B815BB">
        <w:t xml:space="preserve"> </w:t>
      </w:r>
      <w:proofErr w:type="spellStart"/>
      <w:r w:rsidRPr="00B815BB">
        <w:t>tracking</w:t>
      </w:r>
      <w:proofErr w:type="spellEnd"/>
      <w:r w:rsidRPr="00B815BB">
        <w:t xml:space="preserve"> software</w:t>
      </w:r>
      <w:r>
        <w:t>. Z kolei</w:t>
      </w:r>
      <w:r w:rsidRPr="00B815BB">
        <w:t xml:space="preserve"> w 2021 roku SOFTSWISS został uhonorowany w kategoriach </w:t>
      </w:r>
      <w:r>
        <w:t>„Najlepsza firma roku w zakresie obsługi k</w:t>
      </w:r>
      <w:r w:rsidRPr="00B815BB">
        <w:t>lienta</w:t>
      </w:r>
      <w:r>
        <w:t>”</w:t>
      </w:r>
      <w:r w:rsidRPr="00B815BB">
        <w:t xml:space="preserve"> podczas International Gaming </w:t>
      </w:r>
      <w:proofErr w:type="spellStart"/>
      <w:r w:rsidRPr="00B815BB">
        <w:t>Awards</w:t>
      </w:r>
      <w:proofErr w:type="spellEnd"/>
      <w:r w:rsidRPr="00B815BB">
        <w:t xml:space="preserve"> (IGA) oraz </w:t>
      </w:r>
      <w:r>
        <w:t>„Najlepsza obsługa klienta r</w:t>
      </w:r>
      <w:r w:rsidRPr="00B815BB">
        <w:t>oku</w:t>
      </w:r>
      <w:r>
        <w:t>”</w:t>
      </w:r>
      <w:r w:rsidRPr="00B815BB">
        <w:t xml:space="preserve"> podczas </w:t>
      </w:r>
      <w:proofErr w:type="spellStart"/>
      <w:r w:rsidRPr="00B815BB">
        <w:t>Starlet</w:t>
      </w:r>
      <w:proofErr w:type="spellEnd"/>
      <w:r w:rsidRPr="00B815BB">
        <w:t xml:space="preserve"> </w:t>
      </w:r>
      <w:proofErr w:type="spellStart"/>
      <w:r w:rsidRPr="00B815BB">
        <w:t>Awards</w:t>
      </w:r>
      <w:proofErr w:type="spellEnd"/>
      <w:r w:rsidRPr="00B815BB">
        <w:t>. Pracownicy SOFT</w:t>
      </w:r>
      <w:r>
        <w:t>SWISS zwyciężyli w kategoriach „Liderstwo”, „Produkty i innowacje”, a także „</w:t>
      </w:r>
      <w:r w:rsidRPr="00B815BB">
        <w:t>Praco</w:t>
      </w:r>
      <w:r>
        <w:t>wnik roku”</w:t>
      </w:r>
      <w:r w:rsidRPr="00B815BB">
        <w:t>.</w:t>
      </w:r>
    </w:p>
    <w:sectPr w:rsidR="008D22E7" w:rsidRPr="004320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DQyNTM0NQCSRko6SsGpxcWZ+XkgBYa1ANyQ/YEsAAAA"/>
  </w:docVars>
  <w:rsids>
    <w:rsidRoot w:val="00432021"/>
    <w:rsid w:val="0003680B"/>
    <w:rsid w:val="00081E5B"/>
    <w:rsid w:val="002C7BE8"/>
    <w:rsid w:val="003B1649"/>
    <w:rsid w:val="00432021"/>
    <w:rsid w:val="0058159F"/>
    <w:rsid w:val="008D108E"/>
    <w:rsid w:val="008D22E7"/>
    <w:rsid w:val="00975C58"/>
    <w:rsid w:val="00BA1BBC"/>
    <w:rsid w:val="00C30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4CBAA5"/>
  <w15:chartTrackingRefBased/>
  <w15:docId w15:val="{8CCB1AA0-D917-4597-B151-6F2A85AF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320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C7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D22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43202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C7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D22E7"/>
    <w:rPr>
      <w:rFonts w:asciiTheme="majorHAnsi" w:eastAsiaTheme="majorEastAsia" w:hAnsiTheme="majorHAnsi" w:cstheme="majorBidi"/>
      <w:color w:val="1F4D78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6</Words>
  <Characters>4056</Characters>
  <Application>Microsoft Office Word</Application>
  <DocSecurity>0</DocSecurity>
  <Lines>33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aryna</cp:lastModifiedBy>
  <cp:revision>2</cp:revision>
  <dcterms:created xsi:type="dcterms:W3CDTF">2023-11-07T11:02:00Z</dcterms:created>
  <dcterms:modified xsi:type="dcterms:W3CDTF">2023-11-07T11:02:00Z</dcterms:modified>
</cp:coreProperties>
</file>